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77578C3C" w:rsidR="00DC0EAE" w:rsidRDefault="008E573D" w:rsidP="00DC0EAE">
      <w:r>
        <w:t>Provider Improvement Fund</w:t>
      </w:r>
      <w:r w:rsidR="00B25629">
        <w:t xml:space="preserve">: UTN </w:t>
      </w:r>
      <w:r w:rsidR="00074E7C">
        <w:t>26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438CF" w14:textId="77777777" w:rsidR="00CC7E7D" w:rsidRDefault="00CC7E7D" w:rsidP="008E573D">
      <w:r>
        <w:separator/>
      </w:r>
    </w:p>
  </w:endnote>
  <w:endnote w:type="continuationSeparator" w:id="0">
    <w:p w14:paraId="421C0E01" w14:textId="77777777" w:rsidR="00CC7E7D" w:rsidRDefault="00CC7E7D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F13A3" w14:textId="77777777" w:rsidR="00CC7E7D" w:rsidRDefault="00CC7E7D" w:rsidP="008E573D">
      <w:r>
        <w:separator/>
      </w:r>
    </w:p>
  </w:footnote>
  <w:footnote w:type="continuationSeparator" w:id="0">
    <w:p w14:paraId="561887ED" w14:textId="77777777" w:rsidR="00CC7E7D" w:rsidRDefault="00CC7E7D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QUAZ3Z+5iwAAAA="/>
  </w:docVars>
  <w:rsids>
    <w:rsidRoot w:val="00DC0EAE"/>
    <w:rsid w:val="0003551D"/>
    <w:rsid w:val="0004344A"/>
    <w:rsid w:val="000449C5"/>
    <w:rsid w:val="00074E7C"/>
    <w:rsid w:val="00077B43"/>
    <w:rsid w:val="000D6590"/>
    <w:rsid w:val="001043A2"/>
    <w:rsid w:val="00171B19"/>
    <w:rsid w:val="00246251"/>
    <w:rsid w:val="00280395"/>
    <w:rsid w:val="00322C0A"/>
    <w:rsid w:val="00356254"/>
    <w:rsid w:val="00397F04"/>
    <w:rsid w:val="00494E8E"/>
    <w:rsid w:val="00546344"/>
    <w:rsid w:val="0056318D"/>
    <w:rsid w:val="006917FB"/>
    <w:rsid w:val="006A2CC5"/>
    <w:rsid w:val="007A1CBF"/>
    <w:rsid w:val="007D0717"/>
    <w:rsid w:val="007D7DAC"/>
    <w:rsid w:val="0081195D"/>
    <w:rsid w:val="00883EFF"/>
    <w:rsid w:val="008B3CA3"/>
    <w:rsid w:val="008E573D"/>
    <w:rsid w:val="008E605A"/>
    <w:rsid w:val="009C25B5"/>
    <w:rsid w:val="00AC335B"/>
    <w:rsid w:val="00B2202F"/>
    <w:rsid w:val="00B25629"/>
    <w:rsid w:val="00C915B1"/>
    <w:rsid w:val="00CC7E7D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7-08T11:15:00Z</dcterms:created>
  <dcterms:modified xsi:type="dcterms:W3CDTF">2022-07-08T11:15:00Z</dcterms:modified>
</cp:coreProperties>
</file>